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435EE" w14:textId="77777777" w:rsidR="0095757A" w:rsidRDefault="0095757A" w:rsidP="0095757A">
      <w:pPr>
        <w:rPr>
          <w:sz w:val="22"/>
          <w:szCs w:val="22"/>
        </w:rPr>
      </w:pPr>
    </w:p>
    <w:p w14:paraId="3025D530" w14:textId="77777777" w:rsidR="0030323B" w:rsidRPr="00CA7EF7" w:rsidRDefault="0095757A" w:rsidP="0095757A">
      <w:pPr>
        <w:rPr>
          <w:b/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</w:t>
      </w:r>
      <w:r w:rsidR="0030323B" w:rsidRPr="00CA7EF7">
        <w:rPr>
          <w:b/>
          <w:sz w:val="22"/>
          <w:szCs w:val="22"/>
        </w:rPr>
        <w:t>JAMES SILVEIRA</w:t>
      </w:r>
    </w:p>
    <w:p w14:paraId="3670513A" w14:textId="77777777" w:rsidR="0030323B" w:rsidRDefault="00A61DB3" w:rsidP="0030323B">
      <w:pPr>
        <w:jc w:val="center"/>
        <w:rPr>
          <w:sz w:val="22"/>
          <w:szCs w:val="22"/>
        </w:rPr>
      </w:pPr>
      <w:r>
        <w:rPr>
          <w:sz w:val="22"/>
          <w:szCs w:val="22"/>
        </w:rPr>
        <w:t>2121 N. Center Street Lot 127</w:t>
      </w:r>
    </w:p>
    <w:p w14:paraId="0DE90028" w14:textId="77777777" w:rsidR="001216C9" w:rsidRPr="009D1E4C" w:rsidRDefault="00A61DB3" w:rsidP="0030323B">
      <w:pPr>
        <w:jc w:val="center"/>
        <w:rPr>
          <w:sz w:val="22"/>
          <w:szCs w:val="22"/>
        </w:rPr>
      </w:pPr>
      <w:r>
        <w:rPr>
          <w:sz w:val="22"/>
          <w:szCs w:val="22"/>
        </w:rPr>
        <w:t>Mesa, AZ 85201</w:t>
      </w:r>
    </w:p>
    <w:p w14:paraId="3EB7A917" w14:textId="77777777" w:rsidR="0030323B" w:rsidRPr="009D1E4C" w:rsidRDefault="0095757A" w:rsidP="0030323B">
      <w:pPr>
        <w:jc w:val="center"/>
        <w:rPr>
          <w:sz w:val="22"/>
          <w:szCs w:val="22"/>
        </w:rPr>
      </w:pPr>
      <w:r>
        <w:rPr>
          <w:sz w:val="22"/>
          <w:szCs w:val="22"/>
        </w:rPr>
        <w:t>480-652-7287</w:t>
      </w:r>
    </w:p>
    <w:p w14:paraId="26DEB7CA" w14:textId="77777777" w:rsidR="0030323B" w:rsidRPr="009D1E4C" w:rsidRDefault="0095757A" w:rsidP="009C6C26">
      <w:pPr>
        <w:ind w:left="2880"/>
        <w:rPr>
          <w:sz w:val="22"/>
          <w:szCs w:val="22"/>
        </w:rPr>
      </w:pPr>
      <w:r>
        <w:rPr>
          <w:sz w:val="22"/>
          <w:szCs w:val="22"/>
        </w:rPr>
        <w:t xml:space="preserve">          </w:t>
      </w:r>
      <w:hyperlink r:id="rId5" w:history="1">
        <w:r>
          <w:rPr>
            <w:rStyle w:val="Hyperlink"/>
            <w:sz w:val="22"/>
            <w:szCs w:val="22"/>
          </w:rPr>
          <w:t>jimsilveira1@gmail.com</w:t>
        </w:r>
      </w:hyperlink>
    </w:p>
    <w:p w14:paraId="493D9174" w14:textId="77777777" w:rsidR="0030323B" w:rsidRPr="009D1E4C" w:rsidRDefault="0030323B" w:rsidP="0030323B">
      <w:pPr>
        <w:jc w:val="center"/>
        <w:rPr>
          <w:sz w:val="22"/>
          <w:szCs w:val="22"/>
        </w:rPr>
      </w:pPr>
    </w:p>
    <w:p w14:paraId="5A01FD82" w14:textId="77777777" w:rsidR="0030323B" w:rsidRDefault="0030323B" w:rsidP="0030323B">
      <w:pPr>
        <w:rPr>
          <w:sz w:val="22"/>
          <w:szCs w:val="22"/>
        </w:rPr>
      </w:pPr>
      <w:r w:rsidRPr="009D1E4C">
        <w:rPr>
          <w:b/>
          <w:sz w:val="22"/>
          <w:szCs w:val="22"/>
          <w:u w:val="single"/>
        </w:rPr>
        <w:t>OBJECTIVE</w:t>
      </w:r>
      <w:r w:rsidRPr="009D1E4C">
        <w:rPr>
          <w:sz w:val="22"/>
          <w:szCs w:val="22"/>
        </w:rPr>
        <w:t xml:space="preserve"> – A position which allows me to utilize my mechanical ability and diverse experience in the electromechanical service field, including over 36 years in HVAC, Refrigeration and Appliance Repair.</w:t>
      </w:r>
    </w:p>
    <w:p w14:paraId="1967536C" w14:textId="77777777" w:rsidR="004436F1" w:rsidRPr="009D1E4C" w:rsidRDefault="004436F1" w:rsidP="0030323B">
      <w:pPr>
        <w:rPr>
          <w:sz w:val="22"/>
          <w:szCs w:val="22"/>
        </w:rPr>
      </w:pPr>
    </w:p>
    <w:p w14:paraId="2BF81EFE" w14:textId="5098B86C" w:rsidR="0030323B" w:rsidRDefault="004436F1" w:rsidP="0030323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WORK EXPERIENCE</w:t>
      </w:r>
    </w:p>
    <w:p w14:paraId="0DE7F442" w14:textId="16924678" w:rsidR="000F4604" w:rsidRDefault="000F4604" w:rsidP="0030323B">
      <w:pPr>
        <w:rPr>
          <w:b/>
          <w:sz w:val="22"/>
          <w:szCs w:val="22"/>
          <w:u w:val="single"/>
        </w:rPr>
      </w:pPr>
    </w:p>
    <w:p w14:paraId="04A62FCE" w14:textId="6E80B371" w:rsidR="000F4604" w:rsidRPr="000F4604" w:rsidRDefault="000F4604" w:rsidP="0030323B">
      <w:pPr>
        <w:rPr>
          <w:bCs/>
          <w:sz w:val="22"/>
          <w:szCs w:val="22"/>
        </w:rPr>
      </w:pPr>
      <w:r w:rsidRPr="000F4604">
        <w:rPr>
          <w:bCs/>
          <w:sz w:val="22"/>
          <w:szCs w:val="22"/>
        </w:rPr>
        <w:t>2019-Present</w:t>
      </w:r>
      <w:r>
        <w:rPr>
          <w:bCs/>
          <w:sz w:val="22"/>
          <w:szCs w:val="22"/>
        </w:rPr>
        <w:t xml:space="preserve">     Retired</w:t>
      </w:r>
    </w:p>
    <w:p w14:paraId="68C9B80F" w14:textId="77777777" w:rsidR="00771E61" w:rsidRDefault="00771E61" w:rsidP="0030323B">
      <w:pPr>
        <w:rPr>
          <w:b/>
          <w:sz w:val="22"/>
          <w:szCs w:val="22"/>
          <w:u w:val="single"/>
        </w:rPr>
      </w:pPr>
    </w:p>
    <w:p w14:paraId="1DA703B9" w14:textId="1B1A0D65" w:rsidR="00771E61" w:rsidRPr="00771E61" w:rsidRDefault="00771E61" w:rsidP="0030323B">
      <w:pPr>
        <w:rPr>
          <w:sz w:val="22"/>
          <w:szCs w:val="22"/>
        </w:rPr>
      </w:pPr>
      <w:r w:rsidRPr="00771E61">
        <w:rPr>
          <w:sz w:val="22"/>
          <w:szCs w:val="22"/>
        </w:rPr>
        <w:t>2014- 201</w:t>
      </w:r>
      <w:r w:rsidR="005E0719">
        <w:rPr>
          <w:sz w:val="22"/>
          <w:szCs w:val="22"/>
        </w:rPr>
        <w:t>9</w:t>
      </w:r>
      <w:r w:rsidRPr="00771E61">
        <w:rPr>
          <w:sz w:val="22"/>
          <w:szCs w:val="22"/>
        </w:rPr>
        <w:t xml:space="preserve">        Windy City Equipment </w:t>
      </w:r>
      <w:r>
        <w:rPr>
          <w:sz w:val="22"/>
          <w:szCs w:val="22"/>
        </w:rPr>
        <w:t>Gilbert AZ</w:t>
      </w:r>
    </w:p>
    <w:p w14:paraId="2B4695BE" w14:textId="31FE39AB" w:rsidR="00AA2DFF" w:rsidRPr="00AA2DFF" w:rsidRDefault="00771E61" w:rsidP="0030323B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Served as</w:t>
      </w:r>
      <w:r w:rsidR="00FD2A80">
        <w:rPr>
          <w:sz w:val="22"/>
          <w:szCs w:val="22"/>
        </w:rPr>
        <w:t xml:space="preserve"> Preventative Maintenance Manager, Technical</w:t>
      </w:r>
      <w:r w:rsidR="005E0719">
        <w:rPr>
          <w:sz w:val="22"/>
          <w:szCs w:val="22"/>
        </w:rPr>
        <w:t xml:space="preserve"> C</w:t>
      </w:r>
      <w:r>
        <w:rPr>
          <w:sz w:val="22"/>
          <w:szCs w:val="22"/>
        </w:rPr>
        <w:t xml:space="preserve">onsultant and </w:t>
      </w:r>
      <w:r w:rsidR="00FD2A80">
        <w:rPr>
          <w:sz w:val="22"/>
          <w:szCs w:val="22"/>
        </w:rPr>
        <w:t xml:space="preserve">Special                 </w:t>
      </w:r>
    </w:p>
    <w:p w14:paraId="4DEB6314" w14:textId="0E5E1BCE" w:rsidR="00AA2DFF" w:rsidRDefault="00FD2A80" w:rsidP="0030323B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Projects</w:t>
      </w:r>
    </w:p>
    <w:p w14:paraId="5A44D3ED" w14:textId="77777777" w:rsidR="00181C20" w:rsidRDefault="00E93625" w:rsidP="0030323B">
      <w:pPr>
        <w:rPr>
          <w:sz w:val="22"/>
          <w:szCs w:val="22"/>
        </w:rPr>
      </w:pPr>
      <w:r>
        <w:rPr>
          <w:sz w:val="22"/>
          <w:szCs w:val="22"/>
        </w:rPr>
        <w:t>2010-</w:t>
      </w:r>
      <w:r w:rsidR="00181C20" w:rsidRPr="00181C20">
        <w:rPr>
          <w:sz w:val="22"/>
          <w:szCs w:val="22"/>
        </w:rPr>
        <w:t xml:space="preserve"> </w:t>
      </w:r>
      <w:r w:rsidR="00AA2DFF">
        <w:rPr>
          <w:sz w:val="22"/>
          <w:szCs w:val="22"/>
        </w:rPr>
        <w:t>2014</w:t>
      </w:r>
      <w:r w:rsidR="00181C20" w:rsidRPr="00181C20">
        <w:rPr>
          <w:sz w:val="22"/>
          <w:szCs w:val="22"/>
        </w:rPr>
        <w:t xml:space="preserve">       </w:t>
      </w:r>
      <w:r>
        <w:rPr>
          <w:sz w:val="22"/>
          <w:szCs w:val="22"/>
        </w:rPr>
        <w:t xml:space="preserve">        </w:t>
      </w:r>
      <w:r w:rsidR="00181C20" w:rsidRPr="00181C20">
        <w:rPr>
          <w:sz w:val="22"/>
          <w:szCs w:val="22"/>
        </w:rPr>
        <w:t xml:space="preserve">Retired </w:t>
      </w:r>
    </w:p>
    <w:p w14:paraId="1D8306E3" w14:textId="77777777" w:rsidR="00E93625" w:rsidRDefault="00E93625" w:rsidP="0030323B">
      <w:pPr>
        <w:rPr>
          <w:sz w:val="22"/>
          <w:szCs w:val="22"/>
        </w:rPr>
      </w:pPr>
    </w:p>
    <w:p w14:paraId="46ABF97F" w14:textId="77777777" w:rsidR="00E93625" w:rsidRDefault="00E93625" w:rsidP="0030323B">
      <w:pPr>
        <w:rPr>
          <w:sz w:val="22"/>
          <w:szCs w:val="22"/>
        </w:rPr>
      </w:pPr>
      <w:r>
        <w:rPr>
          <w:sz w:val="22"/>
          <w:szCs w:val="22"/>
        </w:rPr>
        <w:t>2008-2010        GCS Service Inc Long Beach, CA</w:t>
      </w:r>
    </w:p>
    <w:p w14:paraId="4E8F5E78" w14:textId="77777777" w:rsidR="00E93625" w:rsidRDefault="00E93625" w:rsidP="0030323B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Performed service calls on multiple types of Food Equipment</w:t>
      </w:r>
    </w:p>
    <w:p w14:paraId="6D27F98F" w14:textId="77777777" w:rsidR="00E93625" w:rsidRPr="00181C20" w:rsidRDefault="00E93625" w:rsidP="0030323B">
      <w:pPr>
        <w:rPr>
          <w:sz w:val="22"/>
          <w:szCs w:val="22"/>
        </w:rPr>
      </w:pPr>
      <w:r>
        <w:rPr>
          <w:sz w:val="22"/>
          <w:szCs w:val="22"/>
        </w:rPr>
        <w:t xml:space="preserve">                           including Gas/Steam/Electric cooking, </w:t>
      </w:r>
      <w:proofErr w:type="gramStart"/>
      <w:r>
        <w:rPr>
          <w:sz w:val="22"/>
          <w:szCs w:val="22"/>
        </w:rPr>
        <w:t>preparation</w:t>
      </w:r>
      <w:proofErr w:type="gramEnd"/>
      <w:r>
        <w:rPr>
          <w:sz w:val="22"/>
          <w:szCs w:val="22"/>
        </w:rPr>
        <w:t xml:space="preserve"> and ware washing.</w:t>
      </w:r>
    </w:p>
    <w:p w14:paraId="319DC63B" w14:textId="77777777" w:rsidR="0095757A" w:rsidRPr="009D1E4C" w:rsidRDefault="00181C20" w:rsidP="0030323B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 xml:space="preserve">      </w:t>
      </w:r>
    </w:p>
    <w:p w14:paraId="0CCA92D7" w14:textId="77777777" w:rsidR="0030323B" w:rsidRPr="009D1E4C" w:rsidRDefault="00C51BED" w:rsidP="0030323B">
      <w:pPr>
        <w:rPr>
          <w:sz w:val="22"/>
          <w:szCs w:val="22"/>
        </w:rPr>
      </w:pPr>
      <w:r>
        <w:rPr>
          <w:sz w:val="22"/>
          <w:szCs w:val="22"/>
        </w:rPr>
        <w:t>2002 – 2008</w:t>
      </w:r>
      <w:r w:rsidR="0030323B" w:rsidRPr="009D1E4C">
        <w:rPr>
          <w:sz w:val="22"/>
          <w:szCs w:val="22"/>
        </w:rPr>
        <w:tab/>
        <w:t>Benchmark Mechanical Service (Owner/Operator) in Palm Springs, CA</w:t>
      </w:r>
    </w:p>
    <w:p w14:paraId="526FE792" w14:textId="77777777" w:rsidR="0030323B" w:rsidRPr="009D1E4C" w:rsidRDefault="0030323B" w:rsidP="0030323B">
      <w:pPr>
        <w:rPr>
          <w:sz w:val="22"/>
          <w:szCs w:val="22"/>
        </w:rPr>
      </w:pPr>
      <w:r w:rsidRPr="009D1E4C">
        <w:rPr>
          <w:sz w:val="22"/>
          <w:szCs w:val="22"/>
        </w:rPr>
        <w:tab/>
      </w:r>
      <w:r w:rsidRPr="009D1E4C">
        <w:rPr>
          <w:sz w:val="22"/>
          <w:szCs w:val="22"/>
        </w:rPr>
        <w:tab/>
        <w:t>Restaurant cooking equipment maintenance, repairs &amp; HVAC</w:t>
      </w:r>
    </w:p>
    <w:p w14:paraId="2A139EFD" w14:textId="77777777" w:rsidR="0030323B" w:rsidRPr="009D1E4C" w:rsidRDefault="0030323B" w:rsidP="0030323B">
      <w:pPr>
        <w:rPr>
          <w:sz w:val="22"/>
          <w:szCs w:val="22"/>
        </w:rPr>
      </w:pPr>
      <w:r w:rsidRPr="009D1E4C">
        <w:rPr>
          <w:sz w:val="22"/>
          <w:szCs w:val="22"/>
        </w:rPr>
        <w:tab/>
      </w:r>
      <w:r w:rsidRPr="009D1E4C">
        <w:rPr>
          <w:sz w:val="22"/>
          <w:szCs w:val="22"/>
        </w:rPr>
        <w:tab/>
        <w:t>Home Warranty Appliance &amp; HVAC service calls</w:t>
      </w:r>
    </w:p>
    <w:p w14:paraId="4DC7064F" w14:textId="77777777" w:rsidR="0030323B" w:rsidRPr="009D1E4C" w:rsidRDefault="0030323B" w:rsidP="0030323B">
      <w:pPr>
        <w:rPr>
          <w:sz w:val="22"/>
          <w:szCs w:val="22"/>
        </w:rPr>
      </w:pPr>
    </w:p>
    <w:p w14:paraId="6749D997" w14:textId="77777777" w:rsidR="0030323B" w:rsidRPr="009D1E4C" w:rsidRDefault="0030323B" w:rsidP="0030323B">
      <w:pPr>
        <w:numPr>
          <w:ilvl w:val="1"/>
          <w:numId w:val="1"/>
        </w:numPr>
        <w:rPr>
          <w:sz w:val="22"/>
          <w:szCs w:val="22"/>
        </w:rPr>
      </w:pPr>
      <w:r w:rsidRPr="009D1E4C">
        <w:rPr>
          <w:sz w:val="22"/>
          <w:szCs w:val="22"/>
        </w:rPr>
        <w:t xml:space="preserve">Benchmark Systems (Branch Manager) in </w:t>
      </w:r>
      <w:smartTag w:uri="urn:schemas-microsoft-com:office:smarttags" w:element="place">
        <w:smartTag w:uri="urn:schemas-microsoft-com:office:smarttags" w:element="City">
          <w:r w:rsidRPr="009D1E4C">
            <w:rPr>
              <w:sz w:val="22"/>
              <w:szCs w:val="22"/>
            </w:rPr>
            <w:t>Burlington</w:t>
          </w:r>
        </w:smartTag>
        <w:r w:rsidRPr="009D1E4C">
          <w:rPr>
            <w:sz w:val="22"/>
            <w:szCs w:val="22"/>
          </w:rPr>
          <w:t xml:space="preserve">, </w:t>
        </w:r>
        <w:smartTag w:uri="urn:schemas-microsoft-com:office:smarttags" w:element="State">
          <w:r w:rsidRPr="009D1E4C">
            <w:rPr>
              <w:sz w:val="22"/>
              <w:szCs w:val="22"/>
            </w:rPr>
            <w:t>MA</w:t>
          </w:r>
        </w:smartTag>
      </w:smartTag>
    </w:p>
    <w:p w14:paraId="172D6E58" w14:textId="77777777" w:rsidR="0030323B" w:rsidRPr="009D1E4C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 xml:space="preserve">Managed day-to-day operation of </w:t>
      </w:r>
      <w:smartTag w:uri="urn:schemas-microsoft-com:office:smarttags" w:element="place">
        <w:smartTag w:uri="urn:schemas-microsoft-com:office:smarttags" w:element="City">
          <w:r w:rsidRPr="009D1E4C">
            <w:rPr>
              <w:sz w:val="22"/>
              <w:szCs w:val="22"/>
            </w:rPr>
            <w:t>Providence</w:t>
          </w:r>
        </w:smartTag>
        <w:r w:rsidRPr="009D1E4C">
          <w:rPr>
            <w:sz w:val="22"/>
            <w:szCs w:val="22"/>
          </w:rPr>
          <w:t xml:space="preserve">, </w:t>
        </w:r>
        <w:smartTag w:uri="urn:schemas-microsoft-com:office:smarttags" w:element="State">
          <w:r w:rsidRPr="009D1E4C">
            <w:rPr>
              <w:sz w:val="22"/>
              <w:szCs w:val="22"/>
            </w:rPr>
            <w:t>RI</w:t>
          </w:r>
        </w:smartTag>
      </w:smartTag>
      <w:r w:rsidRPr="009D1E4C">
        <w:rPr>
          <w:sz w:val="22"/>
          <w:szCs w:val="22"/>
        </w:rPr>
        <w:t xml:space="preserve"> branch</w:t>
      </w:r>
    </w:p>
    <w:p w14:paraId="44EEDC71" w14:textId="77777777" w:rsidR="0030323B" w:rsidRPr="009D1E4C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>Supervised, hired and trained staff (four techs)</w:t>
      </w:r>
    </w:p>
    <w:p w14:paraId="1A8BB6EA" w14:textId="77777777" w:rsidR="0030323B" w:rsidRPr="009D1E4C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>Responsible for sales, business &amp; customer relations and trouble calls</w:t>
      </w:r>
    </w:p>
    <w:p w14:paraId="7CF4FD01" w14:textId="77777777" w:rsidR="0030323B" w:rsidRPr="009D1E4C" w:rsidRDefault="0030323B" w:rsidP="0030323B">
      <w:pPr>
        <w:rPr>
          <w:sz w:val="22"/>
          <w:szCs w:val="22"/>
        </w:rPr>
      </w:pPr>
    </w:p>
    <w:p w14:paraId="5D9B12F0" w14:textId="77777777" w:rsidR="0030323B" w:rsidRPr="009D1E4C" w:rsidRDefault="0030323B" w:rsidP="0030323B">
      <w:pPr>
        <w:numPr>
          <w:ilvl w:val="1"/>
          <w:numId w:val="2"/>
        </w:numPr>
        <w:rPr>
          <w:sz w:val="22"/>
          <w:szCs w:val="22"/>
        </w:rPr>
      </w:pPr>
      <w:r w:rsidRPr="009D1E4C">
        <w:rPr>
          <w:sz w:val="22"/>
          <w:szCs w:val="22"/>
        </w:rPr>
        <w:t xml:space="preserve">General Furnace (Service </w:t>
      </w:r>
      <w:r w:rsidRPr="00CA7EF7">
        <w:rPr>
          <w:sz w:val="22"/>
          <w:szCs w:val="22"/>
        </w:rPr>
        <w:t>Man</w:t>
      </w:r>
      <w:r w:rsidR="00CA7EF7">
        <w:rPr>
          <w:sz w:val="22"/>
          <w:szCs w:val="22"/>
        </w:rPr>
        <w:t>a</w:t>
      </w:r>
      <w:r w:rsidRPr="00CA7EF7">
        <w:rPr>
          <w:sz w:val="22"/>
          <w:szCs w:val="22"/>
        </w:rPr>
        <w:t>ger</w:t>
      </w:r>
      <w:r w:rsidRPr="009D1E4C">
        <w:rPr>
          <w:sz w:val="22"/>
          <w:szCs w:val="22"/>
        </w:rPr>
        <w:t xml:space="preserve">/Tech) in </w:t>
      </w:r>
      <w:smartTag w:uri="urn:schemas-microsoft-com:office:smarttags" w:element="place">
        <w:smartTag w:uri="urn:schemas-microsoft-com:office:smarttags" w:element="City">
          <w:r w:rsidRPr="009D1E4C">
            <w:rPr>
              <w:sz w:val="22"/>
              <w:szCs w:val="22"/>
            </w:rPr>
            <w:t>Clackamas</w:t>
          </w:r>
        </w:smartTag>
        <w:r w:rsidRPr="009D1E4C">
          <w:rPr>
            <w:sz w:val="22"/>
            <w:szCs w:val="22"/>
          </w:rPr>
          <w:t xml:space="preserve">, </w:t>
        </w:r>
        <w:smartTag w:uri="urn:schemas-microsoft-com:office:smarttags" w:element="State">
          <w:r w:rsidRPr="009D1E4C">
            <w:rPr>
              <w:sz w:val="22"/>
              <w:szCs w:val="22"/>
            </w:rPr>
            <w:t>OR</w:t>
          </w:r>
        </w:smartTag>
      </w:smartTag>
    </w:p>
    <w:p w14:paraId="21325988" w14:textId="77777777" w:rsidR="0030323B" w:rsidRPr="009D1E4C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>Performed HVAC service calls</w:t>
      </w:r>
    </w:p>
    <w:p w14:paraId="23A16FCE" w14:textId="77777777" w:rsidR="0030323B" w:rsidRPr="009D1E4C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>Managed &amp; supervised staff (three techs)</w:t>
      </w:r>
    </w:p>
    <w:p w14:paraId="034AEA90" w14:textId="77777777" w:rsidR="0030323B" w:rsidRPr="009D1E4C" w:rsidRDefault="0030323B" w:rsidP="0030323B">
      <w:pPr>
        <w:rPr>
          <w:sz w:val="22"/>
          <w:szCs w:val="22"/>
        </w:rPr>
      </w:pPr>
    </w:p>
    <w:p w14:paraId="6C1536AE" w14:textId="77777777" w:rsidR="0030323B" w:rsidRPr="009D1E4C" w:rsidRDefault="0030323B" w:rsidP="0030323B">
      <w:pPr>
        <w:numPr>
          <w:ilvl w:val="1"/>
          <w:numId w:val="3"/>
        </w:numPr>
        <w:rPr>
          <w:sz w:val="22"/>
          <w:szCs w:val="22"/>
        </w:rPr>
      </w:pPr>
      <w:smartTag w:uri="urn:schemas-microsoft-com:office:smarttags" w:element="place">
        <w:smartTag w:uri="urn:schemas-microsoft-com:office:smarttags" w:element="PlaceType">
          <w:r w:rsidRPr="009D1E4C">
            <w:rPr>
              <w:sz w:val="22"/>
              <w:szCs w:val="22"/>
            </w:rPr>
            <w:t>University</w:t>
          </w:r>
        </w:smartTag>
        <w:r w:rsidRPr="009D1E4C">
          <w:rPr>
            <w:sz w:val="22"/>
            <w:szCs w:val="22"/>
          </w:rPr>
          <w:t xml:space="preserve"> of </w:t>
        </w:r>
        <w:smartTag w:uri="urn:schemas-microsoft-com:office:smarttags" w:element="PlaceName">
          <w:r w:rsidRPr="009D1E4C">
            <w:rPr>
              <w:sz w:val="22"/>
              <w:szCs w:val="22"/>
            </w:rPr>
            <w:t>Nevada</w:t>
          </w:r>
        </w:smartTag>
      </w:smartTag>
      <w:r w:rsidRPr="009D1E4C">
        <w:rPr>
          <w:sz w:val="22"/>
          <w:szCs w:val="22"/>
        </w:rPr>
        <w:t xml:space="preserve"> (Service Tech) in </w:t>
      </w:r>
      <w:smartTag w:uri="urn:schemas-microsoft-com:office:smarttags" w:element="place">
        <w:smartTag w:uri="urn:schemas-microsoft-com:office:smarttags" w:element="City">
          <w:r w:rsidRPr="009D1E4C">
            <w:rPr>
              <w:sz w:val="22"/>
              <w:szCs w:val="22"/>
            </w:rPr>
            <w:t>Reno</w:t>
          </w:r>
        </w:smartTag>
        <w:r w:rsidRPr="009D1E4C">
          <w:rPr>
            <w:sz w:val="22"/>
            <w:szCs w:val="22"/>
          </w:rPr>
          <w:t xml:space="preserve">, </w:t>
        </w:r>
        <w:smartTag w:uri="urn:schemas-microsoft-com:office:smarttags" w:element="State">
          <w:r w:rsidRPr="009D1E4C">
            <w:rPr>
              <w:sz w:val="22"/>
              <w:szCs w:val="22"/>
            </w:rPr>
            <w:t>NV</w:t>
          </w:r>
        </w:smartTag>
      </w:smartTag>
    </w:p>
    <w:p w14:paraId="04DF9D0A" w14:textId="77777777" w:rsidR="0030323B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>Performed routine HVAC, Refrigeration and Appliance service calls</w:t>
      </w:r>
      <w:r w:rsidR="0095757A">
        <w:rPr>
          <w:sz w:val="22"/>
          <w:szCs w:val="22"/>
        </w:rPr>
        <w:t xml:space="preserve"> in student living </w:t>
      </w:r>
      <w:r w:rsidR="00CC2495">
        <w:rPr>
          <w:sz w:val="22"/>
          <w:szCs w:val="22"/>
        </w:rPr>
        <w:t>areas. Performed maintenance and repairs to cooking equipment in cafeterias.</w:t>
      </w:r>
    </w:p>
    <w:p w14:paraId="11983B5D" w14:textId="77777777" w:rsidR="00CC2495" w:rsidRPr="009D1E4C" w:rsidRDefault="00CC2495" w:rsidP="0030323B">
      <w:pPr>
        <w:ind w:left="1440"/>
        <w:rPr>
          <w:sz w:val="22"/>
          <w:szCs w:val="22"/>
        </w:rPr>
      </w:pPr>
    </w:p>
    <w:p w14:paraId="182A1124" w14:textId="77777777" w:rsidR="0030323B" w:rsidRPr="009D1E4C" w:rsidRDefault="0030323B" w:rsidP="0030323B">
      <w:pPr>
        <w:rPr>
          <w:sz w:val="22"/>
          <w:szCs w:val="22"/>
        </w:rPr>
      </w:pPr>
    </w:p>
    <w:p w14:paraId="20E047F4" w14:textId="77777777" w:rsidR="0030323B" w:rsidRPr="005A742E" w:rsidRDefault="0030323B" w:rsidP="005A742E">
      <w:pPr>
        <w:pStyle w:val="ListParagraph"/>
        <w:numPr>
          <w:ilvl w:val="1"/>
          <w:numId w:val="7"/>
        </w:numPr>
        <w:rPr>
          <w:sz w:val="22"/>
          <w:szCs w:val="22"/>
        </w:rPr>
      </w:pPr>
      <w:r w:rsidRPr="005A742E">
        <w:rPr>
          <w:sz w:val="22"/>
          <w:szCs w:val="22"/>
        </w:rPr>
        <w:t>GCS Service (Branch Manager) in San Diego, CA</w:t>
      </w:r>
    </w:p>
    <w:p w14:paraId="5735261E" w14:textId="77777777" w:rsidR="0030323B" w:rsidRPr="009D1E4C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>Performed Branch/Service Manager duties for large nationwide company</w:t>
      </w:r>
    </w:p>
    <w:p w14:paraId="2D043BDE" w14:textId="77777777" w:rsidR="0030323B" w:rsidRPr="009D1E4C" w:rsidRDefault="0030323B" w:rsidP="0030323B">
      <w:pPr>
        <w:ind w:left="1440"/>
        <w:rPr>
          <w:sz w:val="22"/>
          <w:szCs w:val="22"/>
        </w:rPr>
      </w:pPr>
      <w:r w:rsidRPr="009D1E4C">
        <w:rPr>
          <w:sz w:val="22"/>
          <w:szCs w:val="22"/>
        </w:rPr>
        <w:t>Responsible for daily branch operation, serviced all brands food service equipment</w:t>
      </w:r>
    </w:p>
    <w:p w14:paraId="26002A3A" w14:textId="77777777" w:rsidR="00BF57CD" w:rsidRPr="009D1E4C" w:rsidRDefault="00BF57CD">
      <w:pPr>
        <w:rPr>
          <w:sz w:val="22"/>
          <w:szCs w:val="22"/>
        </w:rPr>
      </w:pPr>
    </w:p>
    <w:sectPr w:rsidR="00BF57CD" w:rsidRPr="009D1E4C" w:rsidSect="00660D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346D0"/>
    <w:multiLevelType w:val="multilevel"/>
    <w:tmpl w:val="7A989F0E"/>
    <w:lvl w:ilvl="0">
      <w:start w:val="199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2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37AA3463"/>
    <w:multiLevelType w:val="multilevel"/>
    <w:tmpl w:val="07CA0910"/>
    <w:lvl w:ilvl="0">
      <w:start w:val="1983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84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3E4C24BA"/>
    <w:multiLevelType w:val="multilevel"/>
    <w:tmpl w:val="392842F4"/>
    <w:lvl w:ilvl="0">
      <w:start w:val="199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42237EC6"/>
    <w:multiLevelType w:val="hybridMultilevel"/>
    <w:tmpl w:val="48C6229A"/>
    <w:lvl w:ilvl="0" w:tplc="FFB45AAE">
      <w:start w:val="1973"/>
      <w:numFmt w:val="decimal"/>
      <w:lvlText w:val="%1"/>
      <w:lvlJc w:val="left"/>
      <w:pPr>
        <w:ind w:left="78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5CAD2A4E"/>
    <w:multiLevelType w:val="multilevel"/>
    <w:tmpl w:val="4DAE6CE2"/>
    <w:lvl w:ilvl="0">
      <w:start w:val="1980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988"/>
      <w:numFmt w:val="decimal"/>
      <w:lvlText w:val="%1-%2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15A0826"/>
    <w:multiLevelType w:val="hybridMultilevel"/>
    <w:tmpl w:val="6108D1D6"/>
    <w:lvl w:ilvl="0" w:tplc="FA2C0A10">
      <w:start w:val="1969"/>
      <w:numFmt w:val="decimal"/>
      <w:lvlText w:val="%1"/>
      <w:lvlJc w:val="left"/>
      <w:pPr>
        <w:tabs>
          <w:tab w:val="num" w:pos="1440"/>
        </w:tabs>
        <w:ind w:left="1440" w:hanging="11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6" w15:restartNumberingAfterBreak="0">
    <w:nsid w:val="783C782E"/>
    <w:multiLevelType w:val="multilevel"/>
    <w:tmpl w:val="7FEE3F4A"/>
    <w:lvl w:ilvl="0">
      <w:start w:val="198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4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zExsTAztzA1MDRW0lEKTi0uzszPAykwqgUA2LHTLywAAAA="/>
  </w:docVars>
  <w:rsids>
    <w:rsidRoot w:val="0030323B"/>
    <w:rsid w:val="0005470B"/>
    <w:rsid w:val="000F4604"/>
    <w:rsid w:val="001216C9"/>
    <w:rsid w:val="00141C65"/>
    <w:rsid w:val="00181C20"/>
    <w:rsid w:val="001D3384"/>
    <w:rsid w:val="002041A2"/>
    <w:rsid w:val="0030323B"/>
    <w:rsid w:val="004436F1"/>
    <w:rsid w:val="004E3577"/>
    <w:rsid w:val="004F2142"/>
    <w:rsid w:val="005A2783"/>
    <w:rsid w:val="005A742E"/>
    <w:rsid w:val="005E0719"/>
    <w:rsid w:val="00660D53"/>
    <w:rsid w:val="006E12A8"/>
    <w:rsid w:val="006F2C1F"/>
    <w:rsid w:val="007050B8"/>
    <w:rsid w:val="00771E61"/>
    <w:rsid w:val="008528A4"/>
    <w:rsid w:val="00856C2C"/>
    <w:rsid w:val="0090454A"/>
    <w:rsid w:val="0095757A"/>
    <w:rsid w:val="00983D8B"/>
    <w:rsid w:val="009C6C26"/>
    <w:rsid w:val="009D1E4C"/>
    <w:rsid w:val="00A61DB3"/>
    <w:rsid w:val="00AA2DFF"/>
    <w:rsid w:val="00BF57CD"/>
    <w:rsid w:val="00C04BDF"/>
    <w:rsid w:val="00C51BED"/>
    <w:rsid w:val="00CA6E4F"/>
    <w:rsid w:val="00CA7EF7"/>
    <w:rsid w:val="00CC2495"/>
    <w:rsid w:val="00E71F16"/>
    <w:rsid w:val="00E74C34"/>
    <w:rsid w:val="00E93625"/>
    <w:rsid w:val="00F56329"/>
    <w:rsid w:val="00FD2A80"/>
    <w:rsid w:val="00FE4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6D23B506"/>
  <w15:docId w15:val="{29C376C7-7069-475F-827D-83E3EC96F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D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032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1F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imsilveira2@msn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MES SILVEIRA</vt:lpstr>
    </vt:vector>
  </TitlesOfParts>
  <Company>benchmark</Company>
  <LinksUpToDate>false</LinksUpToDate>
  <CharactersWithSpaces>1886</CharactersWithSpaces>
  <SharedDoc>false</SharedDoc>
  <HLinks>
    <vt:vector size="6" baseType="variant">
      <vt:variant>
        <vt:i4>121</vt:i4>
      </vt:variant>
      <vt:variant>
        <vt:i4>0</vt:i4>
      </vt:variant>
      <vt:variant>
        <vt:i4>0</vt:i4>
      </vt:variant>
      <vt:variant>
        <vt:i4>5</vt:i4>
      </vt:variant>
      <vt:variant>
        <vt:lpwstr>mailto:jimsilveira2@ms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SILVEIRA</dc:title>
  <dc:creator>jim silveira</dc:creator>
  <cp:lastModifiedBy>James Silveira</cp:lastModifiedBy>
  <cp:revision>3</cp:revision>
  <cp:lastPrinted>2005-04-20T16:13:00Z</cp:lastPrinted>
  <dcterms:created xsi:type="dcterms:W3CDTF">2021-06-02T02:28:00Z</dcterms:created>
  <dcterms:modified xsi:type="dcterms:W3CDTF">2021-08-24T17:13:00Z</dcterms:modified>
</cp:coreProperties>
</file>